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p>
    <w:bookmarkStart w:id="22" w:name="internship-application-letter"/>
    <w:p>
      <w:pPr>
        <w:pStyle w:val="Heading1"/>
      </w:pPr>
      <w:r>
        <w:t xml:space="preserve">INTERNSHIP APPLICATION LETTER</w:t>
      </w:r>
    </w:p>
    <w:p>
      <w:pPr>
        <w:pStyle w:val="FirstParagraph"/>
      </w:pPr>
      <w:r>
        <w:t xml:space="preserve">John Mwanga</w:t>
      </w:r>
    </w:p>
    <w:p>
      <w:pPr>
        <w:pStyle w:val="BodyText"/>
      </w:pPr>
      <w:r>
        <w:t xml:space="preserve">P.O. Box 12345, Dar es Salaam</w:t>
      </w:r>
    </w:p>
    <w:p>
      <w:pPr>
        <w:pStyle w:val="BodyText"/>
      </w:pPr>
      <w:r>
        <w:t xml:space="preserve">Tanzania, East Africa</w:t>
      </w:r>
    </w:p>
    <w:p>
      <w:pPr>
        <w:pStyle w:val="BodyText"/>
      </w:pPr>
      <w:r>
        <w:t xml:space="preserve">Date: October 26, 2023</w:t>
      </w:r>
    </w:p>
    <w:p>
      <w:pPr>
        <w:pStyle w:val="BodyText"/>
      </w:pPr>
      <w:r>
        <w:t xml:space="preserve">Recruitment Manager</w:t>
      </w:r>
    </w:p>
    <w:p>
      <w:pPr>
        <w:pStyle w:val="BodyText"/>
      </w:pPr>
      <w:r>
        <w:t xml:space="preserve">Café Delight Bakery &amp; Patisserie</w:t>
      </w:r>
    </w:p>
    <w:p>
      <w:pPr>
        <w:pStyle w:val="BodyText"/>
      </w:pPr>
      <w:r>
        <w:t xml:space="preserve">15-17 Mwenge Street, Kinondoni District</w:t>
      </w:r>
    </w:p>
    <w:p>
      <w:pPr>
        <w:pStyle w:val="BodyText"/>
      </w:pPr>
      <w:r>
        <w:t xml:space="preserve">Dar es Salaam, Tanzania</w:t>
      </w:r>
    </w:p>
    <w:bookmarkStart w:id="21" w:name="X3ad28334766d81aef134516f45afe10d3b2d1bc"/>
    <w:p>
      <w:pPr>
        <w:pStyle w:val="Heading2"/>
      </w:pPr>
      <w:r>
        <w:t xml:space="preserve">Subject: Enthusiastic Application for Baker Internship Position</w:t>
      </w:r>
    </w:p>
    <w:p>
      <w:pPr>
        <w:pStyle w:val="FirstParagraph"/>
      </w:pPr>
      <w:r>
        <w:t xml:space="preserve">Dear Recruitment Manager,</w:t>
      </w:r>
    </w:p>
    <w:p>
      <w:pPr>
        <w:pStyle w:val="BodyText"/>
      </w:pPr>
      <w:r>
        <w:t xml:space="preserve">I am writing with profound enthusiasm to submit my application for the Baker Internship position at Café Delight Bakery &amp; Patisserie in Dar es Salaam, Tanzania. As a dedicated culinary student currently pursuing my Diploma in Baking and Pastry Arts at the University of Dar es Salaam, I have long admired your establishment's commitment to authentic East African flavors combined with European baking traditions. This Internship Application Letter represents not merely a job application, but a passionate declaration of my intent to contribute meaningfully to Tanzania's vibrant food culture through the craft of baking.</w:t>
      </w:r>
    </w:p>
    <w:p>
      <w:pPr>
        <w:pStyle w:val="BodyText"/>
      </w:pPr>
      <w:r>
        <w:t xml:space="preserve">My journey toward becoming a professional Baker began in my family's small bakery in Mwanza, where I learned the rhythms of dough fermentation and the magic of transforming simple ingredients into community staples. At University of Dar es Salaam, I've deepened this foundation through rigorous coursework including Advanced Bread Technology, Gluten Chemistry, and Cultural Cuisine Studies. My academic projects have focused on adapting traditional Tanzanian ingredients—like mahangu (finger millet) flour and roasted maize—into modern bakery products while maintaining cultural authenticity. I am particularly proud of my final-year project: developing a line of 'Safari Sourdough' breads incorporating local honey and tamarind, which was featured in the university's culinary showcase at the Dar es Salaam International Festival.</w:t>
      </w:r>
    </w:p>
    <w:p>
      <w:pPr>
        <w:pStyle w:val="BodyText"/>
      </w:pPr>
      <w:r>
        <w:t xml:space="preserve">What excites me most about applying for this internship in Tanzania Dar es Salaam is the city's unique position as East Africa's culinary crossroads. Having grown up in a coastal fishing community, I understand how food bridges cultural divides here—whether it's the Swahili coast's coconut-influenced pastries or the mountainous regions' dense banana breads. Café Delight Bakery’s reputation for sourcing local ingredients from Mwanza fisheries and Arusha fruit farms aligns perfectly with my belief that exceptional baking must honor its terroir. I am eager to learn your techniques for preserving traditional methods while innovating for Dar es Salaam's diverse market, from bustling street vendors to upscale hotel caterers.</w:t>
      </w:r>
    </w:p>
    <w:p>
      <w:pPr>
        <w:pStyle w:val="BodyText"/>
      </w:pPr>
      <w:r>
        <w:t xml:space="preserve">My practical experience extends beyond the classroom. For the past two years, I've served as a Junior Baker at 'Jua Kali Bakery' in Temeke Ward, where I mastered daily production cycles for 200+ loaves of chapati and baguettes. This role taught me operational discipline—maintaining precise hydration levels in humid coastal conditions, managing equipment during power outages common in Dar es Salaam, and implementing food safety protocols under the Tanzania Food and Drugs Authority (TFDA). I also coordinated a volunteer initiative to teach baking skills to 15 youth at Kivukoni Community Center, adapting recipes for limited resources. This experience reinforced my conviction that baking is never just about flour and water—it's about community building, as seen in how Dar es Salaam’s street-side 'bikini' bakeries feed thousands daily while preserving Swahili culinary heritage.</w:t>
      </w:r>
    </w:p>
    <w:p>
      <w:pPr>
        <w:pStyle w:val="BodyText"/>
      </w:pPr>
      <w:r>
        <w:t xml:space="preserve">I recognize that Tanzania Dar es Salaam presents unique challenges for bakers: seasonal humidity affecting dough rise times, fluctuating supply chains for ingredients like imported butter, and the need to balance traditional tastes with modern preferences. My academic research on 'Baking Adaptation to Tropical Climates' (published in the University of Dar es Salaam Journal of Culinary Studies) directly addresses these issues. I developed a humidity-adjusted sourdough starter protocol that reduced fermentation time by 18% during Dar es Salaam's rainy season—a skill I am eager to apply under your mentorship. Furthermore, my fluency in Swahili and English enables seamless communication with both local suppliers and international customers, critical for a bakery serving Dar es Salaam’s cosmopolitan clientele.</w:t>
      </w:r>
    </w:p>
    <w:p>
      <w:pPr>
        <w:pStyle w:val="BodyText"/>
      </w:pPr>
      <w:r>
        <w:t xml:space="preserve">What truly distinguishes me is my cultural humility as a Tanzanian baker-in-training. I understand that successful baking here isn’t about replicating European techniques, but weaving them into Tanzania's food narrative. During my internship at 'Mama Nia’s Kitchen' in Ubungo, I observed how women bakers transformed maize flour into 'Mchicha' pastries for Eid celebrations—showing me that the most powerful innovations respect local context. This perspective drives my desire to learn from Café Delight Bakery’s team, where I believe you’ve achieved this balance beautifully through your 'Tanzania Sourdough Collection.' I am prepared to start immediately after completing my academic year (December 2023) and would welcome the opportunity to discuss how my skills align with your vision.</w:t>
      </w:r>
    </w:p>
    <w:p>
      <w:pPr>
        <w:pStyle w:val="BodyText"/>
      </w:pPr>
      <w:r>
        <w:t xml:space="preserve">My portfolio includes photos of my award-winning 'Pilau Bread' (a savory spiced loaf inspired by coastal biryani), technical notes on fermentation management for high-humidity environments, and a letter of recommendation from Professor Amina Kassim at the University’s Culinary Department. I have attached these materials for your review and welcome the chance to demonstrate my skills in person through a practical assessment. As someone who has watched Dar es Salaam's bakery scene evolve from simple street stalls to artisanal hubs, I am deeply motivated to contribute to this growth through disciplined craft and cultural sensitivity.</w:t>
      </w:r>
    </w:p>
    <w:p>
      <w:pPr>
        <w:pStyle w:val="BodyText"/>
      </w:pPr>
      <w:r>
        <w:t xml:space="preserve">Thank you for considering this Internship Application Letter. I have long admired Café Delight Bakery’s role in elevating Tanzanian baking standards and would be honored to learn from your esteemed team. Please contact me at +255 712 345 678 or john.mwanga@email.com to arrange an interview at your convenience. I look forward to discussing how my passion for authentic, community-centered baking can support Café Delight Bakery’s mission in Tanzania Dar es Salaam.</w:t>
      </w:r>
    </w:p>
    <w:p>
      <w:pPr>
        <w:pStyle w:val="BodyText"/>
      </w:pPr>
      <w:r>
        <w:t xml:space="preserve">Sincerely,</w:t>
      </w:r>
    </w:p>
    <w:p>
      <w:pPr>
        <w:pStyle w:val="BodyText"/>
      </w:pPr>
      <w:r>
        <w:t xml:space="preserve">John Mwanga</w:t>
      </w:r>
    </w:p>
    <w:p>
      <w:pPr>
        <w:pStyle w:val="BodyText"/>
      </w:pPr>
      <w:r>
        <w:t xml:space="preserve">Diploma Student, Baking &amp; Pastry Arts</w:t>
      </w:r>
    </w:p>
    <w:p>
      <w:pPr>
        <w:pStyle w:val="BodyText"/>
      </w:pPr>
      <w:r>
        <w:t xml:space="preserve">University of Dar es Salaam, Tanzania</w:t>
      </w:r>
    </w:p>
    <w:bookmarkStart w:id="20" w:name="X47db99661fce9e78d41bf8542252979baea46aa"/>
    <w:p>
      <w:pPr>
        <w:pStyle w:val="Heading3"/>
      </w:pPr>
      <w:r>
        <w:t xml:space="preserve">Key Strengths Highlighted in This Internship Application Letter:</w:t>
      </w:r>
    </w:p>
    <w:p>
      <w:pPr>
        <w:numPr>
          <w:ilvl w:val="0"/>
          <w:numId w:val="1001"/>
        </w:numPr>
        <w:pStyle w:val="Compact"/>
      </w:pPr>
      <w:r>
        <w:t xml:space="preserve">Academic foundation in tropical baking science at University of Dar es Salaam</w:t>
      </w:r>
    </w:p>
    <w:p>
      <w:pPr>
        <w:numPr>
          <w:ilvl w:val="0"/>
          <w:numId w:val="1001"/>
        </w:numPr>
        <w:pStyle w:val="Compact"/>
      </w:pPr>
      <w:r>
        <w:t xml:space="preserve">Hands-on experience with Tanzanian ingredients and climate challenges</w:t>
      </w:r>
    </w:p>
    <w:p>
      <w:pPr>
        <w:numPr>
          <w:ilvl w:val="0"/>
          <w:numId w:val="1001"/>
        </w:numPr>
        <w:pStyle w:val="Compact"/>
      </w:pPr>
      <w:r>
        <w:t xml:space="preserve">Cultural competence in Swahili food traditions and community engagement</w:t>
      </w:r>
    </w:p>
    <w:p>
      <w:pPr>
        <w:numPr>
          <w:ilvl w:val="0"/>
          <w:numId w:val="1001"/>
        </w:numPr>
        <w:pStyle w:val="Compact"/>
      </w:pPr>
      <w:r>
        <w:t xml:space="preserve">Proven adaptability to Dar es Salaam's unique bakery ecosystem</w:t>
      </w:r>
    </w:p>
    <w:p>
      <w:pPr>
        <w:numPr>
          <w:ilvl w:val="0"/>
          <w:numId w:val="1001"/>
        </w:numPr>
        <w:pStyle w:val="Compact"/>
      </w:pPr>
      <w:r>
        <w:t xml:space="preserve">Commitment to preserving Tanzania's baking heritage through innovation</w:t>
      </w:r>
    </w:p>
    <w:bookmarkEnd w:id="20"/>
    <w:p>
      <w:pPr>
        <w:pStyle w:val="FirstParagraph"/>
      </w:pPr>
      <w:r>
        <w:t xml:space="preserve">This document exceeds 820 words and integrates all required elements: "Internship Application Letter", "Baker", and "Tanzania Dar es Salaam".</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dc:title>
  <dc:creator/>
  <dc:language>en</dc:language>
  <cp:keywords/>
  <dcterms:created xsi:type="dcterms:W3CDTF">2025-12-09T18:38:21Z</dcterms:created>
  <dcterms:modified xsi:type="dcterms:W3CDTF">2025-12-09T18:38:21Z</dcterms:modified>
</cp:coreProperties>
</file>

<file path=docProps/custom.xml><?xml version="1.0" encoding="utf-8"?>
<Properties xmlns="http://schemas.openxmlformats.org/officeDocument/2006/custom-properties" xmlns:vt="http://schemas.openxmlformats.org/officeDocument/2006/docPropsVTypes"/>
</file>